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.</w:t>
      </w:r>
    </w:p>
    <w:p>
      <w:pPr>
        <w:pStyle w:val="Author"/>
      </w:pPr>
      <w:r>
        <w:t xml:space="preserve">Аль-Дорихим</w:t>
      </w:r>
      <w:r>
        <w:t xml:space="preserve"> </w:t>
      </w:r>
      <w:r>
        <w:t xml:space="preserve">Рамзи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6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м учётную запись пользователя guest (использую учётную запись администратора): useradd guest.</w:t>
      </w:r>
    </w:p>
    <w:p>
      <w:pPr>
        <w:numPr>
          <w:ilvl w:val="0"/>
          <w:numId w:val="1000"/>
        </w:numPr>
      </w:pPr>
      <w:r>
        <w:t xml:space="preserve">Получение прав администратора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93082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2\image\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  <w:r>
        <w:t xml:space="preserve"> </w:t>
      </w:r>
      <w:r>
        <w:t xml:space="preserve">Создание пользователя:</w:t>
      </w:r>
    </w:p>
    <w:p>
      <w:pPr>
        <w:pStyle w:val="CaptionedFigure"/>
      </w:pPr>
      <w:r>
        <w:drawing>
          <wp:inline>
            <wp:extent cx="5334000" cy="20536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2\image\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2"/>
        </w:numPr>
      </w:pPr>
      <w:r>
        <w:t xml:space="preserve">Задам пароль для пользователя guest (использую учётную запись администратора): passwd guest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748732" cy="73766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2\image\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8732" cy="7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t xml:space="preserve"> </w:t>
      </w:r>
      <w:r>
        <w:t xml:space="preserve">Войдите в систему от имени пользователя guest.</w:t>
      </w:r>
    </w:p>
    <w:p>
      <w:pPr>
        <w:pStyle w:val="CaptionedFigure"/>
      </w:pPr>
      <w:r>
        <w:drawing>
          <wp:inline>
            <wp:extent cx="5334000" cy="398716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2\image\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3"/>
        </w:numPr>
      </w:pPr>
      <w:r>
        <w:t xml:space="preserve">Определю директорию, в которой я нахожусь, командой pwd.</w:t>
      </w:r>
      <w:r>
        <w:t xml:space="preserve"> 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456739" cy="983556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2\image\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739" cy="983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t xml:space="preserve">Это домашняя директория.</w:t>
      </w:r>
    </w:p>
    <w:p>
      <w:pPr>
        <w:numPr>
          <w:ilvl w:val="0"/>
          <w:numId w:val="1003"/>
        </w:numPr>
      </w:pPr>
      <w:r>
        <w:t xml:space="preserve">Уточню имя моего пользователя командой whoami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334870" cy="522514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2\image\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4870" cy="52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4"/>
        </w:numPr>
      </w:pPr>
      <w:r>
        <w:t xml:space="preserve">Уточню имя моего пользователя, его группу, а также группы, куда входит пользователь, командой id. Выведенные значения uid, gid и др. запомним. Сравним вывод id с выводом команды group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69893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2\image\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  <w:r>
        <w:t xml:space="preserve"> </w:t>
      </w:r>
      <w:r>
        <w:t xml:space="preserve">uid = 1001, gid = 1001.</w:t>
      </w:r>
    </w:p>
    <w:p>
      <w:pPr>
        <w:pStyle w:val="BodyText"/>
      </w:pPr>
      <w:r>
        <w:t xml:space="preserve"> </w:t>
      </w:r>
      <w:r>
        <w:t xml:space="preserve">Если сравнивать вывод id с выводом команды groups, то очевидно, что команда id выводит много больше информации.</w:t>
      </w:r>
    </w:p>
    <w:p>
      <w:pPr>
        <w:numPr>
          <w:ilvl w:val="0"/>
          <w:numId w:val="1005"/>
        </w:numPr>
      </w:pPr>
      <w:r>
        <w:t xml:space="preserve">Полученная информация об имени пользователя совпадает с данными, выводимыми в приглашении командной строки.</w:t>
      </w:r>
    </w:p>
    <w:p>
      <w:pPr>
        <w:numPr>
          <w:ilvl w:val="0"/>
          <w:numId w:val="1005"/>
        </w:numPr>
      </w:pPr>
      <w:r>
        <w:t xml:space="preserve">Просмотрим файл /etc/passwd командой cat /etc/passwd Найдем в нём свою учётную запись. Определим uid пользователя. Определим gid пользователя. Сравним найденные значения с полученными в предыдущих пунктах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215956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2\image\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5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  <w:r>
        <w:t xml:space="preserve"> </w:t>
      </w:r>
      <w:r>
        <w:t xml:space="preserve">uid = 1001 и gid = 1001, как и в предыдущих пунктах.</w:t>
      </w:r>
    </w:p>
    <w:p>
      <w:pPr>
        <w:numPr>
          <w:ilvl w:val="0"/>
          <w:numId w:val="1006"/>
        </w:numPr>
      </w:pPr>
      <w:r>
        <w:t xml:space="preserve">Определю существующие в системе директории командой ls -l /home/ .</w:t>
      </w:r>
      <w:r>
        <w:t xml:space="preserve"> 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048410" cy="583986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2\image\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  <w:r>
        <w:t xml:space="preserve"> </w:t>
      </w:r>
      <w:r>
        <w:t xml:space="preserve"> </w:t>
      </w:r>
      <w:r>
        <w:t xml:space="preserve">Мне удалось получить список поддиректорий директории /home. У пользователя,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создавшего директорию (raaldorikhim/guest) есть права на чтение (r), запись (w) и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выполнение (x) файлов в директории. У остальных пользователей никаких прав нет.</w:t>
      </w:r>
    </w:p>
    <w:p>
      <w:pPr>
        <w:numPr>
          <w:ilvl w:val="0"/>
          <w:numId w:val="1007"/>
        </w:numPr>
      </w:pPr>
      <w:r>
        <w:t xml:space="preserve">Проверю, какие расширенные атрибуты установлены на поддиректориях, находящихся в директории /home, командой: lsattr /home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748732" cy="437989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2\image\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8732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  <w:r>
        <w:t xml:space="preserve"> </w:t>
      </w:r>
      <w:r>
        <w:t xml:space="preserve"> </w:t>
      </w:r>
      <w:r>
        <w:t xml:space="preserve">Мне не удалось увидеть расширенные атрибуты как текущей директории, так и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директории другого пользователя.</w:t>
      </w:r>
    </w:p>
    <w:p>
      <w:pPr>
        <w:numPr>
          <w:ilvl w:val="0"/>
          <w:numId w:val="1008"/>
        </w:numPr>
      </w:pPr>
      <w:r>
        <w:t xml:space="preserve">Создам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964961" cy="72229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2\image\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4961" cy="722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t xml:space="preserve">У всех есть права на чтение и выполнение, но только у создателя и группы создателя есть права на запись. Расширенные атрибуты просмотреть не удалось.</w:t>
      </w:r>
    </w:p>
    <w:p>
      <w:pPr>
        <w:numPr>
          <w:ilvl w:val="0"/>
          <w:numId w:val="1009"/>
        </w:numPr>
      </w:pPr>
      <w:r>
        <w:t xml:space="preserve">Сниму с директории dir1 все атрибуты командой chmod 000 dir1 и проверю с её помощью правильность выполнения команды ls -l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296450" cy="461042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2\image\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6450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10"/>
        </w:numPr>
      </w:pPr>
      <w:r>
        <w:t xml:space="preserve">Попытаюсь создать в директории dir1 файл file1 командой echo "test" &gt; /home/guest/dir1/file1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395267" cy="291993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2\image\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5267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t xml:space="preserve">Мне было отказано в создании файла в связи с тем, что ни у кого из пользователей нет прав на создание файла, это видно по скриншоту из предыдущего пункта. Проверю наличие файла file1 в директории dir1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840941" cy="29967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2\image\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941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  <w:r>
        <w:t xml:space="preserve"> </w:t>
      </w:r>
      <w:r>
        <w:t xml:space="preserve"> </w:t>
      </w:r>
      <w:r>
        <w:t xml:space="preserve">Поскольку права на просмотр директории закрыты, я не смог просмотреть файлы директории.</w:t>
      </w:r>
    </w:p>
    <w:p>
      <w:pPr>
        <w:numPr>
          <w:ilvl w:val="0"/>
          <w:numId w:val="1011"/>
        </w:numPr>
      </w:pPr>
      <w:r>
        <w:t xml:space="preserve">Заполню таблицу «Установленные права и разрешенные действия»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Права директории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Права файла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Создание файла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Удаление файла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Запись в файл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Чтение файла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Смена директории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Просмотр файлов в директории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Переименование файла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Смена атрибутов файла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--------- 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-------- 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--x------ (1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-------- 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-w------- (2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-------- 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-wx------ 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-------- 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-------- (4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-------- 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-x------ (5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-------- 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w------- (6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-------- 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wx------ (7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-------- 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--------- 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-x------ (1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--x------ (1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-x------ (1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-w------- (2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-x------ (1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-wx------ 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-x------ (1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-------- (4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-x------ (1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-x------ (5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-x------ (1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w------- (6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-x------ (1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wx------ (7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-x------ (1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--------- 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w------- (2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--x------ (1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w------- (2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-w------- (2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w------- (2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-wx------ 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w------- (2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-------- (4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w------- (2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-x------ (5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w------- (2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w------- (6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w------- (2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wx------ (7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w------- (2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--------- 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wx------ 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--x------ (1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wx------ 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-w------- (2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wx------ 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-wx------ 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wx------ 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-------- (4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wx------ 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-x------ (5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wx------ 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w------- (6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wx------ 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wx------ (7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wx------ 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--------- 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-------- (4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--x------ (1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-------- (4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-w------- (2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-------- (4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-wx------ 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-------- (4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-------- (4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-------- (4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-x------ (5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-------- (4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w------- (6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-------- (4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wx------ (7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-------- (4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--------- 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-x------ (5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--x------ (1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-x------ (5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-w------- (2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-x------ (5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-wx------ 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-x------ (5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-------- (4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-x------ (5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-x------ (5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-x------ (5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w------- (6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-x------ (5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wx------ (7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-x------ (5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--------- 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w------- (6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--x------ (1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w------- (6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-w------- (2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w------- (6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-wx------ 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w------- (6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-------- (4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w------- (6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-x------ (5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w------- (6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w------- (6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w------- (6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wx------ (7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w------- (6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--------- (0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wx------ (7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--x------ (1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wx------ (7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-w------- (2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wx------ (7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-wx------ 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wx------ (7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-------- (4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wx------ (7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-x------ (5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wx------ (7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w------- (6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wx------ (7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wx------ (7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wx------ (7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numPr>
          <w:ilvl w:val="0"/>
          <w:numId w:val="1000"/>
        </w:numPr>
      </w:pPr>
    </w:p>
    <w:p>
      <w:pPr>
        <w:numPr>
          <w:ilvl w:val="0"/>
          <w:numId w:val="1011"/>
        </w:numPr>
      </w:pPr>
      <w:r>
        <w:t xml:space="preserve">Заполню таблицу «Минимальные права для совершения операций»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-wx------ 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-------- (000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-wx------ 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-------- (000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--x------ (1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-------- (400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--x------ (1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w------- (200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-wx------ 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-------- (000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-wx------ 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-------- (000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-wx------ (300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-------- (000)</w:t>
            </w:r>
          </w:p>
        </w:tc>
      </w:tr>
    </w:tbl>
    <w:p>
      <w:pPr>
        <w:pStyle w:val="FirstParagraph"/>
      </w:pPr>
    </w:p>
    <w:bookmarkStart w:id="63" w:name="вывод"/>
    <w:p>
      <w:pPr>
        <w:pStyle w:val="Heading3"/>
      </w:pP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мы получили практические навыки работы в консоли с атрибутами файлов, закрепили теоретические основы разграничения доступа на базе ОС Linux</w:t>
      </w:r>
    </w:p>
    <w:bookmarkEnd w:id="63"/>
    <w:bookmarkEnd w:id="64"/>
    <w:bookmarkStart w:id="6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2"/>
        </w:numPr>
      </w:pPr>
      <w:hyperlink r:id="rId65">
        <w:r>
          <w:rPr>
            <w:rStyle w:val="Hyperlink"/>
          </w:rPr>
          <w:t xml:space="preserve">Кулябов Д. С., Королькова А. В., Геворкян М. Н Лабораторная работа №2</w:t>
        </w:r>
      </w:hyperlink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65" Target="https://esystem.rudn.ru/pluginfile.php/1651747/mod_resource/content/6/002-lab_discret_att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esystem.rudn.ru/pluginfile.php/1651747/mod_resource/content/6/002-lab_discret_att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Аль-Дорихим Рамзи" </dc:creator>
  <dc:language>ru-Ru</dc:language>
  <cp:keywords/>
  <dcterms:created xsi:type="dcterms:W3CDTF">2022-09-13T23:38:09Z</dcterms:created>
  <dcterms:modified xsi:type="dcterms:W3CDTF">2022-09-13T23:3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Основные атрибуты.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